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7AC742E9" w:rsidR="00B94F03" w:rsidRDefault="007372D0" w:rsidP="00FE232A">
      <w:pPr>
        <w:pStyle w:val="Heading2"/>
        <w:numPr>
          <w:ilvl w:val="0"/>
          <w:numId w:val="0"/>
        </w:numPr>
        <w:ind w:left="360"/>
        <w:jc w:val="center"/>
        <w:rPr>
          <w:lang w:val="en-GB"/>
        </w:rPr>
      </w:pPr>
      <w:r>
        <w:rPr>
          <w:lang w:val="en-GB"/>
        </w:rPr>
        <w:t xml:space="preserve">Problem </w:t>
      </w:r>
      <w:r w:rsidR="006A4D98">
        <w:rPr>
          <w:lang w:val="en-GB"/>
        </w:rPr>
        <w:t>1</w:t>
      </w:r>
      <w:r w:rsidR="00B94F03">
        <w:rPr>
          <w:lang w:val="en-GB"/>
        </w:rPr>
        <w:t xml:space="preserve"> </w:t>
      </w:r>
      <w:r w:rsidR="00FE232A">
        <w:rPr>
          <w:lang w:val="en-GB"/>
        </w:rPr>
        <w:t>–</w:t>
      </w:r>
      <w:r w:rsidR="00424783">
        <w:rPr>
          <w:lang w:val="en-GB"/>
        </w:rPr>
        <w:t xml:space="preserve"> </w:t>
      </w:r>
      <w:r w:rsidR="006A4D98" w:rsidRPr="006A4D98">
        <w:rPr>
          <w:lang w:val="en-GB"/>
        </w:rPr>
        <w:t>Astro Adventure</w:t>
      </w:r>
    </w:p>
    <w:p w14:paraId="24A763C0" w14:textId="77777777" w:rsidR="00FE232A" w:rsidRPr="00FE232A" w:rsidRDefault="00FE232A" w:rsidP="00FE232A">
      <w:pPr>
        <w:rPr>
          <w:lang w:val="en-GB"/>
        </w:rPr>
      </w:pPr>
    </w:p>
    <w:p w14:paraId="222B6F1C" w14:textId="5006BA19" w:rsidR="006A4D98" w:rsidRPr="006A4D98" w:rsidRDefault="006A4D98" w:rsidP="006A4D98">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00F0782A" w:rsidRPr="00F0782A">
        <w:rPr>
          <w:i/>
          <w:lang w:val="en-GB"/>
        </w:rPr>
        <w:t>reserves</w:t>
      </w:r>
      <w:r w:rsidRPr="00F0782A">
        <w:rPr>
          <w:i/>
          <w:lang w:val="en-GB"/>
        </w:rPr>
        <w:t>.</w:t>
      </w:r>
    </w:p>
    <w:p w14:paraId="23A71223" w14:textId="475EA49A" w:rsidR="006A4D98" w:rsidRDefault="006A4D98" w:rsidP="006A4D98">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76C914EF" w14:textId="77777777" w:rsidR="00F0782A" w:rsidRDefault="00F0782A" w:rsidP="009D55D0">
      <w:pPr>
        <w:rPr>
          <w:rStyle w:val="CodeChar"/>
        </w:rPr>
      </w:pPr>
      <w:r w:rsidRPr="00F0782A">
        <w:rPr>
          <w:rStyle w:val="CodeChar"/>
        </w:rPr>
        <w:t xml:space="preserve">"{astronaut name} {oxygen level} {energy reserves}" </w:t>
      </w:r>
    </w:p>
    <w:p w14:paraId="47FB2709" w14:textId="77777777"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7723212B" w14:textId="78BB2A3A" w:rsid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sidR="00F4799C">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EB6346" w:rsidRDefault="00F0782A" w:rsidP="00F0782A">
      <w:r w:rsidRPr="00F0782A">
        <w:rPr>
          <w:rStyle w:val="CodeChar"/>
        </w:rPr>
        <w:t>"Explore – {astronaut name} – {energy needed}"</w:t>
      </w:r>
    </w:p>
    <w:p w14:paraId="115D53ED" w14:textId="098BA081" w:rsidR="00183E22" w:rsidRPr="001900A7" w:rsidRDefault="00F0782A" w:rsidP="00F0782A">
      <w:pPr>
        <w:pStyle w:val="Code"/>
        <w:numPr>
          <w:ilvl w:val="0"/>
          <w:numId w:val="16"/>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48B0EBA7" w14:textId="4D178231" w:rsidR="009D55D0" w:rsidRDefault="00F0782A" w:rsidP="00F0782A">
      <w:pPr>
        <w:pStyle w:val="Code"/>
        <w:numPr>
          <w:ilvl w:val="1"/>
          <w:numId w:val="10"/>
        </w:numPr>
      </w:pPr>
      <w:r w:rsidRPr="00F0782A">
        <w:t>"{astronaut name} has successfully explored a new area and now has {energy reserves left} energy!"</w:t>
      </w:r>
    </w:p>
    <w:p w14:paraId="464D36E4" w14:textId="0C0141E2" w:rsidR="009D55D0" w:rsidRDefault="00F0782A" w:rsidP="00F0782A">
      <w:pPr>
        <w:pStyle w:val="ListParagraph"/>
        <w:numPr>
          <w:ilvl w:val="0"/>
          <w:numId w:val="10"/>
        </w:numPr>
      </w:pPr>
      <w:r w:rsidRPr="00F0782A">
        <w:t xml:space="preserve">If the astronaut does not have enough energy to perform the task, </w:t>
      </w:r>
      <w:r w:rsidRPr="00F0782A">
        <w:rPr>
          <w:b/>
        </w:rPr>
        <w:t>print</w:t>
      </w:r>
      <w:r w:rsidRPr="00F0782A">
        <w:t>:</w:t>
      </w:r>
    </w:p>
    <w:p w14:paraId="1B3F9EC6" w14:textId="6F1291B8" w:rsidR="009D55D0" w:rsidRPr="00F0782A" w:rsidRDefault="00F0782A" w:rsidP="00F0782A">
      <w:pPr>
        <w:pStyle w:val="ListParagraph"/>
        <w:numPr>
          <w:ilvl w:val="1"/>
          <w:numId w:val="10"/>
        </w:numPr>
        <w:rPr>
          <w:rFonts w:ascii="Consolas" w:hAnsi="Consolas"/>
        </w:rPr>
      </w:pPr>
      <w:r w:rsidRPr="00F0782A">
        <w:rPr>
          <w:rStyle w:val="CodeChar"/>
        </w:rPr>
        <w:t>"{astronaut name} does not have enough energy to explore!"</w:t>
      </w:r>
    </w:p>
    <w:p w14:paraId="53212E94" w14:textId="4D018EEF" w:rsidR="009D55D0" w:rsidRPr="00EB6346" w:rsidRDefault="00F0782A" w:rsidP="009D55D0">
      <w:pPr>
        <w:rPr>
          <w:rStyle w:val="CodeChar"/>
        </w:rPr>
      </w:pPr>
      <w:r w:rsidRPr="00F0782A">
        <w:rPr>
          <w:rStyle w:val="CodeChar"/>
        </w:rPr>
        <w:t>"Refuel – {astronaut name} – {amount}"</w:t>
      </w:r>
    </w:p>
    <w:p w14:paraId="7B2ACBB8" w14:textId="51667953" w:rsidR="00F0782A" w:rsidRPr="00F0782A" w:rsidRDefault="00F0782A" w:rsidP="00F0782A">
      <w:pPr>
        <w:pStyle w:val="ListParagraph"/>
        <w:numPr>
          <w:ilvl w:val="0"/>
          <w:numId w:val="12"/>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F0782A" w:rsidRDefault="00F0782A" w:rsidP="00F0782A">
      <w:pPr>
        <w:pStyle w:val="ListParagraph"/>
        <w:numPr>
          <w:ilvl w:val="0"/>
          <w:numId w:val="12"/>
        </w:numPr>
        <w:rPr>
          <w:bCs/>
        </w:rPr>
      </w:pPr>
      <w:r w:rsidRPr="00F0782A">
        <w:rPr>
          <w:bCs/>
        </w:rPr>
        <w:t>Print the following message:</w:t>
      </w:r>
    </w:p>
    <w:p w14:paraId="006A70A2" w14:textId="4E8DDBAB" w:rsidR="009D55D0" w:rsidRDefault="00F0782A" w:rsidP="00131297">
      <w:pPr>
        <w:ind w:left="1080"/>
        <w:rPr>
          <w:rStyle w:val="CodeChar"/>
        </w:rPr>
      </w:pPr>
      <w:r w:rsidRPr="00F0782A">
        <w:t xml:space="preserve"> </w:t>
      </w:r>
      <w:r w:rsidRPr="00F0782A">
        <w:rPr>
          <w:rStyle w:val="CodeChar"/>
        </w:rPr>
        <w:t>"{astronaut name} refueled their energy by {amount recovered}!"</w:t>
      </w:r>
    </w:p>
    <w:p w14:paraId="0E6FA409" w14:textId="7C172613" w:rsidR="009D55D0" w:rsidRPr="00EB6346" w:rsidRDefault="00F0782A" w:rsidP="009D55D0">
      <w:pPr>
        <w:rPr>
          <w:rStyle w:val="CodeChar"/>
        </w:rPr>
      </w:pPr>
      <w:r w:rsidRPr="00F0782A">
        <w:rPr>
          <w:rStyle w:val="CodeChar"/>
        </w:rPr>
        <w:t>"Breath</w:t>
      </w:r>
      <w:r w:rsidR="0045092A">
        <w:rPr>
          <w:rStyle w:val="CodeChar"/>
        </w:rPr>
        <w:t>e</w:t>
      </w:r>
      <w:r w:rsidRPr="00F0782A">
        <w:rPr>
          <w:rStyle w:val="CodeChar"/>
        </w:rPr>
        <w:t xml:space="preserve"> – {astronaut name} – {amount}"</w:t>
      </w:r>
    </w:p>
    <w:p w14:paraId="734244A8" w14:textId="77777777" w:rsidR="00F0782A" w:rsidRDefault="00131297" w:rsidP="00F0782A">
      <w:pPr>
        <w:pStyle w:val="ListParagraph"/>
        <w:numPr>
          <w:ilvl w:val="0"/>
          <w:numId w:val="15"/>
        </w:numPr>
      </w:pPr>
      <w:r>
        <w:t xml:space="preserve">If </w:t>
      </w:r>
      <w:proofErr w:type="gramStart"/>
      <w:r w:rsidR="00F0782A">
        <w:t>The</w:t>
      </w:r>
      <w:proofErr w:type="gramEnd"/>
      <w:r w:rsidR="00F0782A">
        <w:t xml:space="preserv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F0782A" w:rsidRDefault="00F0782A" w:rsidP="00F0782A">
      <w:pPr>
        <w:pStyle w:val="ListParagraph"/>
        <w:numPr>
          <w:ilvl w:val="0"/>
          <w:numId w:val="15"/>
        </w:numPr>
      </w:pPr>
      <w:r w:rsidRPr="00DA1FAE">
        <w:rPr>
          <w:b/>
        </w:rPr>
        <w:t>Print</w:t>
      </w:r>
      <w:r>
        <w:t xml:space="preserve"> the following message:</w:t>
      </w:r>
    </w:p>
    <w:p w14:paraId="5FEAF5DD" w14:textId="7DA70DF5" w:rsidR="00EB522B" w:rsidRPr="00EB522B" w:rsidRDefault="00DA1FAE" w:rsidP="00DA1FAE">
      <w:pPr>
        <w:ind w:left="720" w:firstLine="720"/>
        <w:rPr>
          <w:rStyle w:val="CodeChar"/>
          <w:lang w:val="bg-BG"/>
        </w:rPr>
      </w:pPr>
      <w:r w:rsidRPr="00DA1FAE">
        <w:rPr>
          <w:rStyle w:val="CodeChar"/>
        </w:rPr>
        <w:t>"{astronaut name} took a breath</w:t>
      </w:r>
      <w:r w:rsidR="0045092A">
        <w:rPr>
          <w:rStyle w:val="CodeChar"/>
        </w:rPr>
        <w:t>e</w:t>
      </w:r>
      <w:r w:rsidRPr="00DA1FAE">
        <w:rPr>
          <w:rStyle w:val="CodeChar"/>
        </w:rPr>
        <w:t xml:space="preserve"> and recovered {amount recovered} oxygen!"</w:t>
      </w: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374F4E15" w:rsidR="009D55D0" w:rsidRDefault="009D55D0" w:rsidP="00DA1FAE">
      <w:pPr>
        <w:pStyle w:val="ListParagraph"/>
        <w:numPr>
          <w:ilvl w:val="0"/>
          <w:numId w:val="8"/>
        </w:numPr>
      </w:pPr>
      <w:r>
        <w:t xml:space="preserve">On the following </w:t>
      </w:r>
      <w:r w:rsidRPr="00A809CB">
        <w:rPr>
          <w:b/>
        </w:rPr>
        <w:t>n</w:t>
      </w:r>
      <w:r>
        <w:t xml:space="preserve"> lines, the </w:t>
      </w:r>
      <w:r w:rsidR="00DA1FAE" w:rsidRPr="00DA1FAE">
        <w:rPr>
          <w:b/>
        </w:rPr>
        <w:t>astronauts</w:t>
      </w:r>
      <w:r w:rsidR="00DA1FAE" w:rsidRPr="00DA1FAE">
        <w:t xml:space="preserve"> </w:t>
      </w:r>
      <w:r>
        <w:t xml:space="preserve">themselves will follow with their </w:t>
      </w:r>
      <w:r w:rsidR="00DA1FAE">
        <w:rPr>
          <w:b/>
        </w:rPr>
        <w:t xml:space="preserve">oxygen level </w:t>
      </w:r>
      <w:r w:rsidR="00DA1FAE" w:rsidRPr="00DA1FAE">
        <w:t>and</w:t>
      </w:r>
      <w:r w:rsidR="00DA1FAE">
        <w:rPr>
          <w:b/>
        </w:rPr>
        <w:t xml:space="preserve"> energy reserves</w:t>
      </w:r>
      <w:r w:rsidR="00EB522B">
        <w:rPr>
          <w:b/>
        </w:rPr>
        <w:t xml:space="preserve">, </w:t>
      </w:r>
      <w:r>
        <w:t xml:space="preserve">separated by a </w:t>
      </w:r>
      <w:r w:rsidR="00DA1FAE">
        <w:t>space</w:t>
      </w:r>
      <w:r>
        <w:t xml:space="preserve"> in the following format</w:t>
      </w:r>
    </w:p>
    <w:p w14:paraId="6EC6B618" w14:textId="57D3473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00C31E60">
        <w:rPr>
          <w:rStyle w:val="CodeChar"/>
        </w:rPr>
        <w:t xml:space="preserve">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DA1FAE">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lastRenderedPageBreak/>
        <w:t>Output</w:t>
      </w:r>
    </w:p>
    <w:p w14:paraId="5F556B9D" w14:textId="78D2FCBC" w:rsidR="009D55D0" w:rsidRDefault="001900A7" w:rsidP="00DA1FAE">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DA1FAE" w:rsidRPr="00DA1FAE">
        <w:rPr>
          <w:noProof/>
        </w:rPr>
        <w:t>astronauts</w:t>
      </w:r>
      <w:r w:rsidR="009D55D0">
        <w:rPr>
          <w:noProof/>
        </w:rPr>
        <w:t>, in the following format:</w:t>
      </w:r>
    </w:p>
    <w:p w14:paraId="338BD863" w14:textId="5E0E5587" w:rsidR="009D55D0" w:rsidRDefault="009D55D0" w:rsidP="00DA1FAE">
      <w:pPr>
        <w:pStyle w:val="Code"/>
        <w:ind w:firstLine="720"/>
      </w:pPr>
      <w:r>
        <w:rPr>
          <w:rStyle w:val="CodeChar"/>
        </w:rPr>
        <w:t>"</w:t>
      </w:r>
      <w:r w:rsidR="00DA1FAE">
        <w:t>Astronaut: {</w:t>
      </w:r>
      <w:r w:rsidR="00DA1FAE" w:rsidRPr="00DA1FAE">
        <w:t>astronaut name</w:t>
      </w:r>
      <w:r w:rsidR="00DA1FAE">
        <w:t>}, Oxygen:</w:t>
      </w:r>
      <w:r w:rsidR="00464892">
        <w:t xml:space="preserve"> </w:t>
      </w:r>
      <w:r w:rsidR="00DA1FAE">
        <w:t>{</w:t>
      </w:r>
      <w:r w:rsidR="00DA1FAE" w:rsidRPr="00DA1FAE">
        <w:t>oxygen level</w:t>
      </w:r>
      <w:r w:rsidR="00DA1FAE">
        <w:t>}, Energy: {</w:t>
      </w:r>
      <w:r w:rsidR="00DA1FAE" w:rsidRPr="00DA1FAE">
        <w:rPr>
          <w:rStyle w:val="CodeChar"/>
          <w:b/>
        </w:rPr>
        <w:t>energy reserves</w:t>
      </w:r>
      <w:r w:rsidR="00DA1FAE">
        <w:t>}</w:t>
      </w:r>
      <w:r>
        <w:rPr>
          <w:rStyle w:val="CodeChar"/>
        </w:rPr>
        <w:t>"</w:t>
      </w:r>
    </w:p>
    <w:p w14:paraId="16F917B2" w14:textId="77777777" w:rsidR="009D55D0" w:rsidRDefault="009D55D0" w:rsidP="009D55D0">
      <w:pPr>
        <w:pStyle w:val="Heading3"/>
      </w:pPr>
      <w:r>
        <w:t>Constraints</w:t>
      </w:r>
      <w:bookmarkStart w:id="0" w:name="_GoBack"/>
      <w:bookmarkEnd w:id="0"/>
    </w:p>
    <w:p w14:paraId="0B181D02" w14:textId="5E17B14A" w:rsidR="001900A7" w:rsidRDefault="001900A7" w:rsidP="001900A7">
      <w:pPr>
        <w:pStyle w:val="ListParagraph"/>
        <w:numPr>
          <w:ilvl w:val="0"/>
          <w:numId w:val="17"/>
        </w:numPr>
      </w:pPr>
      <w:r>
        <w:t xml:space="preserve">The </w:t>
      </w:r>
      <w:r w:rsidRPr="0001252D">
        <w:rPr>
          <w:b/>
        </w:rPr>
        <w:t>names</w:t>
      </w:r>
      <w:r>
        <w:t xml:space="preserve"> of the </w:t>
      </w:r>
      <w:r w:rsidR="00F4799C">
        <w:t>astronauts</w:t>
      </w:r>
      <w:r>
        <w:t xml:space="preserve">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41B57D9" w14:textId="35921712"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4805D57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22DBAB9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6053C7B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09222A07" w14:textId="4D87FA0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00596DBD" w:rsidRPr="00596DBD">
              <w:rPr>
                <w:rFonts w:ascii="Consolas" w:eastAsia="Calibri" w:hAnsi="Consolas" w:cs="Times New Roman"/>
                <w:noProof/>
              </w:rPr>
              <w:t xml:space="preserve"> 50',</w:t>
            </w:r>
          </w:p>
          <w:p w14:paraId="7EB300E4" w14:textId="2B2DE324"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00596DBD" w:rsidRPr="00596DBD">
              <w:rPr>
                <w:rFonts w:ascii="Consolas" w:eastAsia="Calibri" w:hAnsi="Consolas" w:cs="Times New Roman"/>
                <w:noProof/>
              </w:rPr>
              <w:t xml:space="preserve"> 30',</w:t>
            </w:r>
          </w:p>
          <w:p w14:paraId="34362D6E" w14:textId="5329B40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w:t>
            </w:r>
            <w:r w:rsidR="00596DBD" w:rsidRPr="00596DBD">
              <w:rPr>
                <w:rFonts w:ascii="Consolas" w:eastAsia="Calibri" w:hAnsi="Consolas" w:cs="Times New Roman"/>
                <w:noProof/>
              </w:rPr>
              <w:t xml:space="preserve"> </w:t>
            </w:r>
            <w:r>
              <w:rPr>
                <w:rFonts w:ascii="Consolas" w:eastAsia="Calibri" w:hAnsi="Consolas" w:cs="Times New Roman"/>
                <w:noProof/>
              </w:rPr>
              <w:t>Rob -</w:t>
            </w:r>
            <w:r w:rsidR="00596DBD" w:rsidRPr="00596DBD">
              <w:rPr>
                <w:rFonts w:ascii="Consolas" w:eastAsia="Calibri" w:hAnsi="Consolas" w:cs="Times New Roman"/>
                <w:noProof/>
              </w:rPr>
              <w:t xml:space="preserve"> 20',</w:t>
            </w:r>
          </w:p>
          <w:p w14:paraId="16C79761" w14:textId="700B0F4B"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1C4FF83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42F0FBD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31FB307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0C801822"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292A9955"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0FE00DC6" w14:textId="62492892"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056940C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31E75063"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1203B8F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33DC7F4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2D0B9791" w14:textId="5B1F8B59"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60',</w:t>
            </w:r>
          </w:p>
          <w:p w14:paraId="30C2682C" w14:textId="4C89005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00596DBD" w:rsidRPr="00596DBD">
              <w:rPr>
                <w:rFonts w:ascii="Consolas" w:eastAsia="Calibri" w:hAnsi="Consolas" w:cs="Times New Roman"/>
                <w:noProof/>
              </w:rPr>
              <w:t xml:space="preserve"> 30',</w:t>
            </w:r>
          </w:p>
          <w:p w14:paraId="2D23394D" w14:textId="23E8FEDB"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50',</w:t>
            </w:r>
          </w:p>
          <w:p w14:paraId="3B5A063B" w14:textId="27207836"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00596DBD" w:rsidRPr="00596DBD">
              <w:rPr>
                <w:rFonts w:ascii="Consolas" w:eastAsia="Calibri" w:hAnsi="Consolas" w:cs="Times New Roman"/>
                <w:noProof/>
              </w:rPr>
              <w:t xml:space="preserve"> 40',</w:t>
            </w:r>
          </w:p>
          <w:p w14:paraId="07ADD550" w14:textId="2F418E2F"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40',</w:t>
            </w:r>
          </w:p>
          <w:p w14:paraId="32DD034E" w14:textId="1F5757F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30',</w:t>
            </w:r>
          </w:p>
          <w:p w14:paraId="63D48560" w14:textId="479FB1C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00596DBD" w:rsidRPr="00596DBD">
              <w:rPr>
                <w:rFonts w:ascii="Consolas" w:eastAsia="Calibri" w:hAnsi="Consolas" w:cs="Times New Roman"/>
                <w:noProof/>
              </w:rPr>
              <w:t xml:space="preserve"> 40',</w:t>
            </w:r>
          </w:p>
          <w:p w14:paraId="535EBCD6" w14:textId="65543CB0"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528850FA"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5297573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12F9D55D" w14:textId="546EB7C9"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57B185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2E61AD5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7444372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78059F3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0ABB354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4AF8260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2CD7EC0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1D180" w14:textId="77777777" w:rsidR="00487893" w:rsidRDefault="00487893" w:rsidP="008068A2">
      <w:pPr>
        <w:spacing w:after="0" w:line="240" w:lineRule="auto"/>
      </w:pPr>
      <w:r>
        <w:separator/>
      </w:r>
    </w:p>
  </w:endnote>
  <w:endnote w:type="continuationSeparator" w:id="0">
    <w:p w14:paraId="6F15B1DB" w14:textId="77777777" w:rsidR="00487893" w:rsidRDefault="004878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689735BE"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29482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294828">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689735BE"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29482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294828">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3B916" w14:textId="77777777" w:rsidR="00487893" w:rsidRDefault="00487893" w:rsidP="008068A2">
      <w:pPr>
        <w:spacing w:after="0" w:line="240" w:lineRule="auto"/>
      </w:pPr>
      <w:r>
        <w:separator/>
      </w:r>
    </w:p>
  </w:footnote>
  <w:footnote w:type="continuationSeparator" w:id="0">
    <w:p w14:paraId="177CD5B5" w14:textId="77777777" w:rsidR="00487893" w:rsidRDefault="004878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828"/>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092A"/>
    <w:rsid w:val="0045480A"/>
    <w:rsid w:val="004637B1"/>
    <w:rsid w:val="00463BAB"/>
    <w:rsid w:val="00464892"/>
    <w:rsid w:val="00465361"/>
    <w:rsid w:val="0047331A"/>
    <w:rsid w:val="0047640B"/>
    <w:rsid w:val="0047644B"/>
    <w:rsid w:val="00476AB7"/>
    <w:rsid w:val="00476D4B"/>
    <w:rsid w:val="004777E6"/>
    <w:rsid w:val="0047787D"/>
    <w:rsid w:val="0048061D"/>
    <w:rsid w:val="00487893"/>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1E60"/>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99C"/>
    <w:rsid w:val="00F47C70"/>
    <w:rsid w:val="00F52128"/>
    <w:rsid w:val="00F62067"/>
    <w:rsid w:val="00F655ED"/>
    <w:rsid w:val="00F66A1F"/>
    <w:rsid w:val="00F7033C"/>
    <w:rsid w:val="00F7042F"/>
    <w:rsid w:val="00F716FC"/>
    <w:rsid w:val="00F7266C"/>
    <w:rsid w:val="00F74677"/>
    <w:rsid w:val="00F80020"/>
    <w:rsid w:val="00F83D18"/>
    <w:rsid w:val="00F86FC4"/>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3F3CD-1F30-4B36-8B5C-64948A38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3</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Дани</cp:lastModifiedBy>
  <cp:revision>30</cp:revision>
  <cp:lastPrinted>2015-10-26T22:35:00Z</cp:lastPrinted>
  <dcterms:created xsi:type="dcterms:W3CDTF">2020-03-25T08:59:00Z</dcterms:created>
  <dcterms:modified xsi:type="dcterms:W3CDTF">2023-07-27T07:39:00Z</dcterms:modified>
  <cp:category>programming, education, software engineering, software development</cp:category>
</cp:coreProperties>
</file>